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D7C8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  <w:r>
        <w:rPr>
          <w:rFonts w:eastAsia="Times New Roman" w:cs="Arial"/>
          <w:sz w:val="20"/>
          <w:szCs w:val="20"/>
          <w:lang w:eastAsia="sl-SI"/>
        </w:rPr>
        <w:t>Priloga 1</w:t>
      </w:r>
    </w:p>
    <w:p w14:paraId="7EDE0E0B" w14:textId="77777777"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14:paraId="27CDAA24" w14:textId="77777777" w:rsidR="00B91BAD" w:rsidRDefault="00B91BAD" w:rsidP="00B91BAD">
      <w:pPr>
        <w:jc w:val="center"/>
        <w:rPr>
          <w:rFonts w:cs="Arial"/>
          <w:sz w:val="20"/>
          <w:szCs w:val="20"/>
        </w:rPr>
      </w:pPr>
    </w:p>
    <w:p w14:paraId="18050185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DATKI O PONUDNIKU</w:t>
      </w:r>
    </w:p>
    <w:p w14:paraId="13180803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1BF81383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171159D1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0FAF5682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Ime in priimek oz. naziv: ____________________________________________</w:t>
      </w:r>
    </w:p>
    <w:p w14:paraId="549679D0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BCC106F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Naslov oz. sedež: __________________________________________________</w:t>
      </w:r>
    </w:p>
    <w:p w14:paraId="4E9F2D11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4B90CE99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Davčna številka: ___________________________________________________</w:t>
      </w:r>
    </w:p>
    <w:p w14:paraId="0D52B33B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8B28446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EMŠO oz. matična številka: __________________________________________</w:t>
      </w:r>
    </w:p>
    <w:p w14:paraId="338940DB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389D9B7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Kontaktna oseba: __________________________________________________</w:t>
      </w:r>
    </w:p>
    <w:p w14:paraId="4A72183F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16190FC4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Telefon: _________________________________________________________</w:t>
      </w:r>
    </w:p>
    <w:p w14:paraId="5A7E94B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451CFBE3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Elektronski naslov: _________________________________________________</w:t>
      </w:r>
    </w:p>
    <w:p w14:paraId="03F81C8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606AC0C1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TRR: ____________________________________________________________</w:t>
      </w:r>
    </w:p>
    <w:p w14:paraId="7A718CEB" w14:textId="77777777" w:rsidR="00B91BAD" w:rsidRDefault="00B91BAD" w:rsidP="00B91BAD">
      <w:pPr>
        <w:rPr>
          <w:rFonts w:cs="Arial"/>
          <w:sz w:val="20"/>
          <w:szCs w:val="20"/>
        </w:rPr>
      </w:pPr>
    </w:p>
    <w:p w14:paraId="71380748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dpisnik pogodbe / zakoniti zastopnik: ________________________________</w:t>
      </w:r>
    </w:p>
    <w:p w14:paraId="0D7C555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5E37C2A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________________________________________________________________</w:t>
      </w:r>
    </w:p>
    <w:p w14:paraId="331F5DFB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55653070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60012C1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6BDC3653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14:paraId="7A1D018A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45D100D8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7E1A4617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50FFE893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048A31F0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44AA7232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59EBAFDF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41C6D155" w14:textId="77777777" w:rsidR="00B91BAD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0359831F" w14:textId="77777777" w:rsidR="00B91BAD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1C07FC8D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79708137" w14:textId="77777777" w:rsidR="00B91BAD" w:rsidRPr="00757D92" w:rsidRDefault="00B91BAD" w:rsidP="00B91BAD">
      <w:pPr>
        <w:jc w:val="left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lastRenderedPageBreak/>
        <w:t>Priloga 2</w:t>
      </w:r>
    </w:p>
    <w:p w14:paraId="6C1A0C92" w14:textId="77777777"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14:paraId="3E6124F7" w14:textId="77777777" w:rsidR="00B91BAD" w:rsidRPr="00757D92" w:rsidRDefault="00B91BAD" w:rsidP="00B91BAD">
      <w:pPr>
        <w:jc w:val="center"/>
        <w:rPr>
          <w:rFonts w:cs="Arial"/>
          <w:caps/>
          <w:sz w:val="20"/>
          <w:szCs w:val="20"/>
        </w:rPr>
      </w:pPr>
      <w:r w:rsidRPr="00757D92">
        <w:rPr>
          <w:rFonts w:cs="Arial"/>
          <w:caps/>
          <w:sz w:val="20"/>
          <w:szCs w:val="20"/>
        </w:rPr>
        <w:t>Izjava o sprejemu pogojev javnega zbiranja ponudb</w:t>
      </w:r>
    </w:p>
    <w:p w14:paraId="2FD3EF2C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708B43D9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29B6C602" w14:textId="7F9A0834" w:rsidR="00B91BAD" w:rsidRPr="007D1B99" w:rsidRDefault="00B91BAD" w:rsidP="00B91BAD">
      <w:pPr>
        <w:spacing w:before="100" w:beforeAutospacing="1" w:after="100" w:afterAutospacing="1"/>
        <w:rPr>
          <w:rFonts w:cs="Arial"/>
          <w:sz w:val="20"/>
          <w:szCs w:val="20"/>
        </w:rPr>
      </w:pPr>
      <w:r w:rsidRPr="00AD0160">
        <w:rPr>
          <w:rFonts w:cs="Arial"/>
          <w:sz w:val="20"/>
          <w:szCs w:val="20"/>
        </w:rPr>
        <w:t>Podpisani ponudnik izjavljam, da v celoti sprejemam objavljene pogoje javnega zbiranja ponudb za prodajo nepremičnine v zadevi</w:t>
      </w:r>
      <w:r>
        <w:rPr>
          <w:rFonts w:eastAsia="Times New Roman" w:cs="Arial"/>
          <w:sz w:val="20"/>
          <w:szCs w:val="20"/>
          <w:lang w:eastAsia="sl-SI"/>
        </w:rPr>
        <w:t xml:space="preserve"> </w:t>
      </w:r>
      <w:r w:rsidRPr="00AD0160">
        <w:rPr>
          <w:rFonts w:cs="Arial"/>
          <w:sz w:val="20"/>
          <w:szCs w:val="20"/>
        </w:rPr>
        <w:t>478-0</w:t>
      </w:r>
      <w:r w:rsidR="007D1B99">
        <w:rPr>
          <w:rFonts w:cs="Arial"/>
          <w:sz w:val="20"/>
          <w:szCs w:val="20"/>
        </w:rPr>
        <w:t>0</w:t>
      </w:r>
      <w:r w:rsidR="00D741D7">
        <w:rPr>
          <w:rFonts w:cs="Arial"/>
          <w:sz w:val="20"/>
          <w:szCs w:val="20"/>
        </w:rPr>
        <w:t>06</w:t>
      </w:r>
      <w:r w:rsidR="007D1B99">
        <w:rPr>
          <w:rFonts w:cs="Arial"/>
          <w:sz w:val="20"/>
          <w:szCs w:val="20"/>
        </w:rPr>
        <w:t>/202</w:t>
      </w:r>
      <w:r w:rsidR="00D741D7">
        <w:rPr>
          <w:rFonts w:cs="Arial"/>
          <w:sz w:val="20"/>
          <w:szCs w:val="20"/>
        </w:rPr>
        <w:t>2</w:t>
      </w:r>
      <w:r w:rsidRPr="00AD0160">
        <w:rPr>
          <w:rFonts w:cs="Arial"/>
          <w:sz w:val="20"/>
          <w:szCs w:val="20"/>
        </w:rPr>
        <w:t>.</w:t>
      </w:r>
    </w:p>
    <w:p w14:paraId="63D6FD09" w14:textId="77777777" w:rsidR="00B91BAD" w:rsidRPr="00AD0160" w:rsidRDefault="00B91BAD" w:rsidP="00B91BAD">
      <w:pPr>
        <w:rPr>
          <w:rFonts w:cs="Arial"/>
          <w:sz w:val="20"/>
          <w:szCs w:val="20"/>
        </w:rPr>
      </w:pPr>
      <w:r w:rsidRPr="00AD0160">
        <w:rPr>
          <w:rFonts w:cs="Arial"/>
          <w:sz w:val="20"/>
          <w:szCs w:val="20"/>
        </w:rPr>
        <w:t>.</w:t>
      </w:r>
    </w:p>
    <w:p w14:paraId="49B638F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6EB3DE0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55A8AC4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D8A465C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14:paraId="3CBA2A5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4CF7FDD6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60D1E297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6EEEB19D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5620D06A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43E8606D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44C82158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4CB40E73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329B37AE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07B3E941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1C080A54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7B80F654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1D76EF1A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76BF7236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298D838B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34FC4423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4CCEC7FC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33DADD26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6E62C308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5DE10E0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1DE31F32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2D308B0B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3A530295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1D96E2F3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408D4F6E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082D0FEC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43C885DC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7EC41A7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443752DE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1972E53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67CF5AC5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18DA2CD5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04F6A520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05296384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1FDB7CD9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425145A8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42EA1A0B" w14:textId="77777777" w:rsidR="00B91BAD" w:rsidRPr="00757D92" w:rsidRDefault="00B91BAD" w:rsidP="00B91BAD">
      <w:pPr>
        <w:jc w:val="left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lastRenderedPageBreak/>
        <w:t>Priloga 3</w:t>
      </w:r>
    </w:p>
    <w:p w14:paraId="29F5F3EF" w14:textId="77777777"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14:paraId="5B9BECCB" w14:textId="77777777" w:rsidR="00B91BAD" w:rsidRPr="00757D92" w:rsidRDefault="00B91BAD" w:rsidP="00B91BAD">
      <w:pPr>
        <w:jc w:val="center"/>
        <w:rPr>
          <w:rFonts w:cs="Arial"/>
          <w:caps/>
          <w:sz w:val="20"/>
          <w:szCs w:val="20"/>
        </w:rPr>
      </w:pPr>
      <w:r w:rsidRPr="00757D92">
        <w:rPr>
          <w:rFonts w:cs="Arial"/>
          <w:caps/>
          <w:sz w:val="20"/>
          <w:szCs w:val="20"/>
        </w:rPr>
        <w:t xml:space="preserve">PONUDBA ZA NAKUP </w:t>
      </w:r>
      <w:r>
        <w:rPr>
          <w:rFonts w:cs="Arial"/>
          <w:caps/>
          <w:sz w:val="20"/>
          <w:szCs w:val="20"/>
        </w:rPr>
        <w:t>NEPREMIČNINE</w:t>
      </w:r>
    </w:p>
    <w:p w14:paraId="07D800D7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04A4EA76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45C366BE" w14:textId="7F378240" w:rsidR="007D1B99" w:rsidRDefault="00B91BAD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  <w:r w:rsidRPr="00757D92">
        <w:rPr>
          <w:rFonts w:cs="Arial"/>
          <w:sz w:val="20"/>
          <w:szCs w:val="20"/>
        </w:rPr>
        <w:t>Podpisani ponudnik _____________________________________ v povezavi z javnim zbiranjem ponudb za nakup številka objave:</w:t>
      </w:r>
      <w:r w:rsidRPr="002836B6">
        <w:rPr>
          <w:rFonts w:eastAsia="Times New Roman" w:cs="Arial"/>
          <w:sz w:val="20"/>
          <w:szCs w:val="20"/>
          <w:lang w:eastAsia="sl-SI"/>
        </w:rPr>
        <w:t xml:space="preserve"> </w:t>
      </w:r>
      <w:r w:rsidR="007D1B99">
        <w:rPr>
          <w:rFonts w:cs="Arial"/>
          <w:szCs w:val="21"/>
        </w:rPr>
        <w:t>478-00</w:t>
      </w:r>
      <w:r w:rsidR="00D741D7">
        <w:rPr>
          <w:rFonts w:cs="Arial"/>
          <w:szCs w:val="21"/>
        </w:rPr>
        <w:t>06</w:t>
      </w:r>
      <w:r w:rsidR="007D1B99">
        <w:rPr>
          <w:rFonts w:cs="Arial"/>
          <w:szCs w:val="21"/>
        </w:rPr>
        <w:t>/202</w:t>
      </w:r>
      <w:r w:rsidR="00D741D7">
        <w:rPr>
          <w:rFonts w:cs="Arial"/>
          <w:szCs w:val="21"/>
        </w:rPr>
        <w:t>2</w:t>
      </w:r>
      <w:r>
        <w:rPr>
          <w:rFonts w:cs="Arial"/>
          <w:szCs w:val="21"/>
        </w:rPr>
        <w:t xml:space="preserve"> </w:t>
      </w:r>
      <w:r>
        <w:rPr>
          <w:rFonts w:eastAsia="Times New Roman" w:cs="Arial"/>
          <w:sz w:val="20"/>
          <w:szCs w:val="20"/>
          <w:lang w:eastAsia="sl-SI"/>
        </w:rPr>
        <w:t xml:space="preserve">podajam ponudbo za nakup nepremičnine, </w:t>
      </w:r>
    </w:p>
    <w:p w14:paraId="74495180" w14:textId="77777777" w:rsidR="007D1B99" w:rsidRDefault="007D1B99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</w:p>
    <w:p w14:paraId="3BC88A78" w14:textId="77777777" w:rsidR="00B91BAD" w:rsidRDefault="00B91BAD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  <w:proofErr w:type="spellStart"/>
      <w:r>
        <w:rPr>
          <w:rFonts w:eastAsia="Times New Roman" w:cs="Arial"/>
          <w:sz w:val="20"/>
          <w:szCs w:val="20"/>
          <w:lang w:eastAsia="sl-SI"/>
        </w:rPr>
        <w:t>parc.št</w:t>
      </w:r>
      <w:proofErr w:type="spellEnd"/>
      <w:r>
        <w:rPr>
          <w:rFonts w:eastAsia="Times New Roman" w:cs="Arial"/>
          <w:sz w:val="20"/>
          <w:szCs w:val="20"/>
          <w:lang w:eastAsia="sl-SI"/>
        </w:rPr>
        <w:t xml:space="preserve">. </w:t>
      </w:r>
      <w:r w:rsidR="007D1B99">
        <w:rPr>
          <w:rFonts w:eastAsia="Times New Roman" w:cs="Arial"/>
          <w:sz w:val="20"/>
          <w:szCs w:val="20"/>
          <w:lang w:eastAsia="sl-SI"/>
        </w:rPr>
        <w:t xml:space="preserve">           </w:t>
      </w:r>
      <w:r>
        <w:rPr>
          <w:rFonts w:eastAsia="Times New Roman" w:cs="Arial"/>
          <w:sz w:val="20"/>
          <w:szCs w:val="20"/>
          <w:lang w:eastAsia="sl-SI"/>
        </w:rPr>
        <w:t xml:space="preserve"> </w:t>
      </w:r>
      <w:proofErr w:type="spellStart"/>
      <w:r>
        <w:rPr>
          <w:rFonts w:eastAsia="Times New Roman" w:cs="Arial"/>
          <w:sz w:val="20"/>
          <w:szCs w:val="20"/>
          <w:lang w:eastAsia="sl-SI"/>
        </w:rPr>
        <w:t>k.o</w:t>
      </w:r>
      <w:proofErr w:type="spellEnd"/>
      <w:r>
        <w:rPr>
          <w:rFonts w:eastAsia="Times New Roman" w:cs="Arial"/>
          <w:sz w:val="20"/>
          <w:szCs w:val="20"/>
          <w:lang w:eastAsia="sl-SI"/>
        </w:rPr>
        <w:t>. 2635 Rogaška Slatina.</w:t>
      </w:r>
    </w:p>
    <w:p w14:paraId="1774F7E3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D566E37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7CF415E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650BAA0F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nudbena cena: ___________________ EUR</w:t>
      </w:r>
      <w:r>
        <w:rPr>
          <w:rFonts w:cs="Arial"/>
          <w:sz w:val="20"/>
          <w:szCs w:val="20"/>
        </w:rPr>
        <w:t xml:space="preserve"> (brez DDV)</w:t>
      </w:r>
    </w:p>
    <w:p w14:paraId="0B87E57B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77B65F7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z besedo ___________________________________________________ EUR</w:t>
      </w:r>
    </w:p>
    <w:p w14:paraId="54039D1B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9AEEFB3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72E662B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Sprejemam pogoj</w:t>
      </w:r>
      <w:r w:rsidR="007D1B99">
        <w:rPr>
          <w:rFonts w:cs="Arial"/>
          <w:sz w:val="20"/>
          <w:szCs w:val="20"/>
        </w:rPr>
        <w:t xml:space="preserve">, da je rok za plačilo kupnine </w:t>
      </w:r>
      <w:r w:rsidRPr="00757D92">
        <w:rPr>
          <w:rFonts w:cs="Arial"/>
          <w:sz w:val="20"/>
          <w:szCs w:val="20"/>
        </w:rPr>
        <w:t>bistvena sestavina pogodbe.</w:t>
      </w:r>
    </w:p>
    <w:p w14:paraId="0A1245AF" w14:textId="77777777" w:rsidR="00B91BAD" w:rsidRDefault="00B91BAD" w:rsidP="00B91BAD">
      <w:pPr>
        <w:rPr>
          <w:rFonts w:cs="Arial"/>
          <w:sz w:val="20"/>
          <w:szCs w:val="20"/>
        </w:rPr>
      </w:pPr>
    </w:p>
    <w:p w14:paraId="7A07F7AE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1EB5B564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eljavnost ponudbe: 60 dni po poteku roka za zbiranje ponudb.</w:t>
      </w:r>
    </w:p>
    <w:p w14:paraId="3BFC7573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5F32987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310D9D7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881CC32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14:paraId="168371C2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4BAFDFEA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52DF5F1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F40E189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37192D72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5BF13EBC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5100A7B5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212EBCCC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190DA31F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3B379AE7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sectPr w:rsidR="00B91BAD" w:rsidRPr="00757D9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MDM1MDc0NzKyNDFS0lEKTi0uzszPAykwrAUAOENb3iwAAAA="/>
  </w:docVars>
  <w:rsids>
    <w:rsidRoot w:val="00B91BAD"/>
    <w:rsid w:val="0024353B"/>
    <w:rsid w:val="007D1B99"/>
    <w:rsid w:val="007D28CF"/>
    <w:rsid w:val="00B23B5B"/>
    <w:rsid w:val="00B91BAD"/>
    <w:rsid w:val="00D74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9192F9"/>
  <w15:chartTrackingRefBased/>
  <w15:docId w15:val="{1D1C61A4-B7BC-4A8E-ACA6-2322E8154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B91BAD"/>
    <w:pPr>
      <w:spacing w:before="120" w:after="120" w:line="240" w:lineRule="auto"/>
      <w:jc w:val="both"/>
    </w:pPr>
    <w:rPr>
      <w:rFonts w:ascii="Arial" w:hAnsi="Arial"/>
      <w:sz w:val="2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Gašparić</dc:creator>
  <cp:keywords/>
  <dc:description/>
  <cp:lastModifiedBy>Petra Gašparić</cp:lastModifiedBy>
  <cp:revision>2</cp:revision>
  <dcterms:created xsi:type="dcterms:W3CDTF">2022-04-28T06:21:00Z</dcterms:created>
  <dcterms:modified xsi:type="dcterms:W3CDTF">2022-04-28T06:21:00Z</dcterms:modified>
</cp:coreProperties>
</file>